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8A966" w14:textId="51356D74" w:rsidR="00145A61" w:rsidRDefault="008D3708"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9B4E937" wp14:editId="7C638FEF">
                <wp:simplePos x="0" y="0"/>
                <wp:positionH relativeFrom="margin">
                  <wp:posOffset>0</wp:posOffset>
                </wp:positionH>
                <wp:positionV relativeFrom="paragraph">
                  <wp:posOffset>285750</wp:posOffset>
                </wp:positionV>
                <wp:extent cx="5612765" cy="4419600"/>
                <wp:effectExtent l="0" t="0" r="6985" b="0"/>
                <wp:wrapTopAndBottom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2765" cy="4419600"/>
                          <a:chOff x="0" y="0"/>
                          <a:chExt cx="5730240" cy="4176395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G:\CMarsh 3 Nerine Botma W0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7879"/>
                          <a:stretch/>
                        </pic:blipFill>
                        <pic:spPr bwMode="auto">
                          <a:xfrm>
                            <a:off x="0" y="0"/>
                            <a:ext cx="5730240" cy="4176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G:\CMarsh 2 Nerine Botma W0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866" r="812" b="34562"/>
                          <a:stretch/>
                        </pic:blipFill>
                        <pic:spPr bwMode="auto">
                          <a:xfrm>
                            <a:off x="3774643" y="29261"/>
                            <a:ext cx="1908810" cy="332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1B65D7" id="Group 2" o:spid="_x0000_s1026" style="position:absolute;margin-left:0;margin-top:22.5pt;width:441.95pt;height:348pt;z-index:251659264;mso-position-horizontal-relative:margin;mso-width-relative:margin;mso-height-relative:margin" coordsize="57302,417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57302;height:41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">
                  <v:imagedata r:id="rId6" o:title="CMarsh 3 Nerine Botma W0" cropbottom="11717f"/>
                </v:shape>
                <v:shape id="Picture 5" o:spid="_x0000_s1028" type="#_x0000_t75" style="position:absolute;left:37746;top:292;width:19088;height:33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">
                  <v:imagedata r:id="rId7" o:title="CMarsh 2 Nerine Botma W0" cropbottom="22651f" cropleft="43166f" cropright="532f"/>
                </v:shape>
                <w10:wrap type="topAndBottom" anchorx="margin"/>
              </v:group>
            </w:pict>
          </mc:Fallback>
        </mc:AlternateContent>
      </w:r>
    </w:p>
    <w:p w14:paraId="6C2E8F1E" w14:textId="1295C36E" w:rsidR="008D3708" w:rsidRDefault="008D3708"/>
    <w:p w14:paraId="76B8B03B" w14:textId="333B92ED" w:rsidR="008D3708" w:rsidRPr="00020CBD" w:rsidRDefault="008D3708" w:rsidP="008D3708">
      <w:pPr>
        <w:pStyle w:val="Caption"/>
        <w:rPr>
          <w:i w:val="0"/>
          <w:iCs w:val="0"/>
          <w:noProof/>
          <w:color w:val="000000" w:themeColor="text1"/>
          <w:sz w:val="24"/>
          <w:szCs w:val="24"/>
        </w:rPr>
      </w:pPr>
      <w:r w:rsidRPr="00020CBD">
        <w:rPr>
          <w:b/>
          <w:bCs/>
          <w:i w:val="0"/>
          <w:iCs w:val="0"/>
          <w:color w:val="000000" w:themeColor="text1"/>
          <w:sz w:val="24"/>
          <w:szCs w:val="24"/>
        </w:rPr>
        <w:t xml:space="preserve">Supplementary </w:t>
      </w:r>
      <w:r>
        <w:rPr>
          <w:b/>
          <w:bCs/>
          <w:i w:val="0"/>
          <w:iCs w:val="0"/>
          <w:color w:val="000000" w:themeColor="text1"/>
          <w:sz w:val="24"/>
          <w:szCs w:val="24"/>
        </w:rPr>
        <w:t>Digital Content</w:t>
      </w:r>
      <w:r>
        <w:rPr>
          <w:b/>
          <w:bCs/>
          <w:i w:val="0"/>
          <w:iCs w:val="0"/>
          <w:color w:val="000000" w:themeColor="text1"/>
          <w:sz w:val="24"/>
          <w:szCs w:val="24"/>
        </w:rPr>
        <w:t xml:space="preserve"> 2</w:t>
      </w:r>
      <w:r w:rsidRPr="00020CBD">
        <w:rPr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020CBD">
        <w:rPr>
          <w:i w:val="0"/>
          <w:iCs w:val="0"/>
          <w:color w:val="000000" w:themeColor="text1"/>
          <w:sz w:val="24"/>
          <w:szCs w:val="24"/>
        </w:rPr>
        <w:t xml:space="preserve"> Analysis of the left ventricle in end-systole and end-diastole in the short and long axis views</w:t>
      </w:r>
      <w:r>
        <w:rPr>
          <w:i w:val="0"/>
          <w:iCs w:val="0"/>
          <w:color w:val="000000" w:themeColor="text1"/>
          <w:sz w:val="24"/>
          <w:szCs w:val="24"/>
        </w:rPr>
        <w:t xml:space="preserve"> with t</w:t>
      </w:r>
      <w:r w:rsidRPr="00020CBD">
        <w:rPr>
          <w:i w:val="0"/>
          <w:iCs w:val="0"/>
          <w:color w:val="000000" w:themeColor="text1"/>
          <w:sz w:val="24"/>
          <w:szCs w:val="24"/>
        </w:rPr>
        <w:t>racings of the endo- and epicardial borders.</w:t>
      </w:r>
    </w:p>
    <w:p w14:paraId="16771354" w14:textId="77777777" w:rsidR="008D3708" w:rsidRDefault="008D3708"/>
    <w:sectPr w:rsidR="008D3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zazMLc0NwayDJV0lIJTi4sz8/NACgxrAUpQYz0sAAAA"/>
  </w:docVars>
  <w:rsids>
    <w:rsidRoot w:val="008D3708"/>
    <w:rsid w:val="00145A61"/>
    <w:rsid w:val="001A35B8"/>
    <w:rsid w:val="00267CD5"/>
    <w:rsid w:val="00826CB4"/>
    <w:rsid w:val="008D3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DECC2"/>
  <w15:chartTrackingRefBased/>
  <w15:docId w15:val="{B836A118-6B77-495F-952B-46C259C88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D3708"/>
    <w:pPr>
      <w:spacing w:after="200" w:line="240" w:lineRule="auto"/>
      <w:jc w:val="both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a Marsh</dc:creator>
  <cp:keywords/>
  <dc:description/>
  <cp:lastModifiedBy>Channa Marsh</cp:lastModifiedBy>
  <cp:revision>1</cp:revision>
  <dcterms:created xsi:type="dcterms:W3CDTF">2021-01-08T10:01:00Z</dcterms:created>
  <dcterms:modified xsi:type="dcterms:W3CDTF">2021-01-08T10:02:00Z</dcterms:modified>
</cp:coreProperties>
</file>